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urb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_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7.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35.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91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6.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5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2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4:28:50Z</dcterms:created>
  <dcterms:modified xsi:type="dcterms:W3CDTF">2024-03-25T14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